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B104482" w14:textId="77777777" w:rsidR="009B4911" w:rsidRDefault="009B4911" w:rsidP="009B4911">
      <w:pPr>
        <w:jc w:val="center"/>
        <w:rPr>
          <w:rFonts w:ascii="Times New Roman" w:hAnsi="Times New Roman" w:cs="Times New Roman"/>
        </w:rPr>
      </w:pPr>
      <w:bookmarkStart w:id="0" w:name="_GoBack"/>
      <w:bookmarkEnd w:id="0"/>
    </w:p>
    <w:p w14:paraId="0A20D991" w14:textId="77777777" w:rsidR="009B4911" w:rsidRDefault="009B4911" w:rsidP="009B4911">
      <w:pPr>
        <w:jc w:val="center"/>
        <w:rPr>
          <w:rFonts w:ascii="Times New Roman" w:hAnsi="Times New Roman" w:cs="Times New Roman"/>
        </w:rPr>
      </w:pPr>
    </w:p>
    <w:p w14:paraId="294734D8" w14:textId="77777777" w:rsidR="009B4911" w:rsidRDefault="00020354" w:rsidP="009B4911">
      <w:pPr>
        <w:jc w:val="center"/>
        <w:rPr>
          <w:rFonts w:ascii="Times New Roman" w:hAnsi="Times New Roman" w:cs="Times New Roman"/>
          <w:b/>
          <w:noProof/>
        </w:rPr>
      </w:pPr>
      <w:r>
        <w:rPr>
          <w:rFonts w:ascii="Times New Roman" w:hAnsi="Times New Roman" w:cs="Times New Roman"/>
          <w:b/>
          <w:sz w:val="28"/>
        </w:rPr>
        <w:t xml:space="preserve">Generic Skills </w:t>
      </w:r>
      <w:r w:rsidR="009B4911" w:rsidRPr="009B4911">
        <w:rPr>
          <w:rFonts w:ascii="Times New Roman" w:hAnsi="Times New Roman" w:cs="Times New Roman"/>
          <w:b/>
          <w:sz w:val="28"/>
        </w:rPr>
        <w:t>Alignment</w:t>
      </w:r>
    </w:p>
    <w:p w14:paraId="2BC2F98B" w14:textId="77777777" w:rsidR="00E64AAF" w:rsidRDefault="00E64AAF" w:rsidP="009B4911">
      <w:pPr>
        <w:rPr>
          <w:rFonts w:ascii="Times New Roman" w:hAnsi="Times New Roman" w:cs="Times New Roman"/>
          <w:b/>
          <w:noProof/>
        </w:rPr>
      </w:pPr>
    </w:p>
    <w:tbl>
      <w:tblPr>
        <w:tblStyle w:val="TableGrid"/>
        <w:tblW w:w="0" w:type="auto"/>
        <w:tblBorders>
          <w:top w:val="single" w:sz="2" w:space="0" w:color="808080" w:themeColor="background1" w:themeShade="80"/>
          <w:left w:val="single" w:sz="2" w:space="0" w:color="808080" w:themeColor="background1" w:themeShade="80"/>
          <w:bottom w:val="single" w:sz="2" w:space="0" w:color="808080" w:themeColor="background1" w:themeShade="80"/>
          <w:right w:val="single" w:sz="2" w:space="0" w:color="808080" w:themeColor="background1" w:themeShade="80"/>
          <w:insideH w:val="single" w:sz="2" w:space="0" w:color="808080" w:themeColor="background1" w:themeShade="80"/>
          <w:insideV w:val="single" w:sz="2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3618"/>
        <w:gridCol w:w="5958"/>
      </w:tblGrid>
      <w:tr w:rsidR="00E64AAF" w14:paraId="2DE62323" w14:textId="77777777" w:rsidTr="00E64AAF">
        <w:tc>
          <w:tcPr>
            <w:tcW w:w="3618" w:type="dxa"/>
            <w:tcBorders>
              <w:top w:val="nil"/>
              <w:left w:val="nil"/>
              <w:bottom w:val="nil"/>
              <w:right w:val="single" w:sz="2" w:space="0" w:color="808080" w:themeColor="background1" w:themeShade="80"/>
            </w:tcBorders>
          </w:tcPr>
          <w:p w14:paraId="71EC1060" w14:textId="77777777" w:rsidR="00E64AAF" w:rsidRPr="00E64AAF" w:rsidRDefault="00E64AAF" w:rsidP="00E64AAF">
            <w:pPr>
              <w:pStyle w:val="ListParagraph"/>
              <w:rPr>
                <w:rFonts w:ascii="Times New Roman" w:hAnsi="Times New Roman" w:cs="Times New Roman"/>
                <w:b/>
              </w:rPr>
            </w:pPr>
            <w:r w:rsidRPr="00E64AAF">
              <w:rPr>
                <w:rFonts w:ascii="Times New Roman" w:hAnsi="Times New Roman" w:cs="Times New Roman"/>
                <w:b/>
              </w:rPr>
              <w:t>Degree</w:t>
            </w:r>
          </w:p>
        </w:tc>
        <w:tc>
          <w:tcPr>
            <w:tcW w:w="5958" w:type="dxa"/>
            <w:tcBorders>
              <w:left w:val="single" w:sz="2" w:space="0" w:color="808080" w:themeColor="background1" w:themeShade="80"/>
            </w:tcBorders>
          </w:tcPr>
          <w:p w14:paraId="083D2CA3" w14:textId="77777777" w:rsidR="00E64AAF" w:rsidRDefault="008021D0" w:rsidP="009B4911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</w:rPr>
              <w:t>B. Sc in Computer Science and Engineering</w:t>
            </w:r>
          </w:p>
        </w:tc>
      </w:tr>
      <w:tr w:rsidR="00E64AAF" w14:paraId="0F9C0493" w14:textId="77777777" w:rsidTr="00E64AAF">
        <w:tc>
          <w:tcPr>
            <w:tcW w:w="3618" w:type="dxa"/>
            <w:tcBorders>
              <w:top w:val="nil"/>
              <w:left w:val="nil"/>
              <w:bottom w:val="nil"/>
              <w:right w:val="single" w:sz="2" w:space="0" w:color="808080" w:themeColor="background1" w:themeShade="80"/>
            </w:tcBorders>
          </w:tcPr>
          <w:p w14:paraId="70DEB8D9" w14:textId="77777777" w:rsidR="00E64AAF" w:rsidRPr="00E64AAF" w:rsidRDefault="005655CD" w:rsidP="00E64AAF">
            <w:pPr>
              <w:pStyle w:val="ListParagraph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Program Offering Entity</w:t>
            </w:r>
          </w:p>
        </w:tc>
        <w:tc>
          <w:tcPr>
            <w:tcW w:w="5958" w:type="dxa"/>
            <w:tcBorders>
              <w:left w:val="single" w:sz="2" w:space="0" w:color="808080" w:themeColor="background1" w:themeShade="80"/>
            </w:tcBorders>
          </w:tcPr>
          <w:p w14:paraId="2B665372" w14:textId="77777777" w:rsidR="00E64AAF" w:rsidRDefault="008021D0" w:rsidP="009B4911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</w:rPr>
              <w:t>Department of Computer Science and Engineering</w:t>
            </w:r>
          </w:p>
        </w:tc>
      </w:tr>
    </w:tbl>
    <w:p w14:paraId="6F682BCE" w14:textId="77777777" w:rsidR="005404C8" w:rsidRDefault="005404C8" w:rsidP="005404C8">
      <w:pPr>
        <w:pStyle w:val="NoSpacing"/>
        <w:rPr>
          <w:rFonts w:ascii="Times New Roman" w:hAnsi="Times New Roman" w:cs="Times New Roman"/>
          <w:b/>
        </w:rPr>
      </w:pPr>
    </w:p>
    <w:p w14:paraId="0A6564B7" w14:textId="77777777" w:rsidR="005404C8" w:rsidRDefault="005404C8" w:rsidP="005404C8">
      <w:pPr>
        <w:pStyle w:val="NoSpacing"/>
        <w:rPr>
          <w:rFonts w:ascii="Times New Roman" w:hAnsi="Times New Roman" w:cs="Times New Roman"/>
        </w:rPr>
      </w:pPr>
    </w:p>
    <w:p w14:paraId="6ED58317" w14:textId="77777777" w:rsidR="005404C8" w:rsidRPr="00F008A7" w:rsidRDefault="00976D7A" w:rsidP="005404C8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pict w14:anchorId="42630727">
          <v:shapetype id="_x0000_t68" coordsize="21600,21600" o:spt="68" adj="5400,5400" path="m0@0l@1@0@1,21600@2,21600@2@0,21600@0,10800,xe">
            <v:stroke joinstyle="miter"/>
            <v:formulas>
              <v:f eqn="val #0"/>
              <v:f eqn="val #1"/>
              <v:f eqn="sum 21600 0 #1"/>
              <v:f eqn="prod #0 #1 10800"/>
              <v:f eqn="sum #0 0 @3"/>
            </v:formulas>
            <v:path o:connecttype="custom" o:connectlocs="10800,0;0,@0;10800,21600;21600,@0" o:connectangles="270,180,90,0" textboxrect="@1,@4,@2,21600"/>
            <v:handles>
              <v:h position="#1,#0" xrange="0,10800" yrange="0,21600"/>
            </v:handles>
          </v:shapetype>
          <v:shape id="Up Arrow 17" o:spid="_x0000_s1026" type="#_x0000_t68" style="position:absolute;margin-left:120.75pt;margin-top:350.35pt;width:21.75pt;height:55.5pt;z-index:251674624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" adj="4232" fillcolor="#7f7f7f [1612]" strokecolor="#7f7f7f [1612]" strokeweight="2pt"/>
        </w:pict>
      </w:r>
      <w:r>
        <w:rPr>
          <w:rFonts w:ascii="Times New Roman" w:hAnsi="Times New Roman" w:cs="Times New Roman"/>
          <w:noProof/>
        </w:rPr>
        <w:pict w14:anchorId="6C163057">
          <v:shape id="Up Arrow 18" o:spid="_x0000_s1042" type="#_x0000_t68" style="position:absolute;margin-left:326.25pt;margin-top:350.35pt;width:21.75pt;height:55.5pt;z-index:251675648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" adj="4232" fillcolor="#7f7f7f [1612]" strokecolor="#7f7f7f [1612]" strokeweight="2pt"/>
        </w:pict>
      </w:r>
      <w:r>
        <w:rPr>
          <w:rFonts w:ascii="Times New Roman" w:hAnsi="Times New Roman" w:cs="Times New Roman"/>
          <w:noProof/>
        </w:rPr>
        <w:pict w14:anchorId="2A497D42">
          <v:shapetype id="_x0000_t13" coordsize="21600,21600" o:spt="13" adj="16200,5400" path="m@0,l@0@1,0@1,0@2@0@2@0,21600,21600,10800xe">
            <v:stroke joinstyle="miter"/>
            <v:formulas>
              <v:f eqn="val #0"/>
              <v:f eqn="val #1"/>
              <v:f eqn="sum height 0 #1"/>
              <v:f eqn="sum 10800 0 #1"/>
              <v:f eqn="sum width 0 #0"/>
              <v:f eqn="prod @4 @3 10800"/>
              <v:f eqn="sum width 0 @5"/>
            </v:formulas>
            <v:path o:connecttype="custom" o:connectlocs="@0,0;0,10800;@0,21600;21600,10800" o:connectangles="270,180,90,0" textboxrect="0,@1,@6,@2"/>
            <v:handles>
              <v:h position="#0,#1" xrange="0,21600" yrange="0,10800"/>
            </v:handles>
          </v:shapetype>
          <v:shape id="Right Arrow 16" o:spid="_x0000_s1041" type="#_x0000_t13" style="position:absolute;margin-left:458.1pt;margin-top:176.35pt;width:21.95pt;height:18.75pt;z-index:251673600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" adj="12374" fillcolor="#7f7f7f [1612]" strokecolor="#7f7f7f [1612]" strokeweight="2pt"/>
        </w:pict>
      </w:r>
      <w:r>
        <w:rPr>
          <w:rFonts w:ascii="Times New Roman" w:hAnsi="Times New Roman" w:cs="Times New Roman"/>
          <w:noProof/>
        </w:rPr>
        <w:pict w14:anchorId="605705FF">
          <v:shape id="Right Arrow 15" o:spid="_x0000_s1040" type="#_x0000_t13" style="position:absolute;margin-left:-9.95pt;margin-top:179.35pt;width:21.95pt;height:18.75pt;z-index:251672576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" adj="12374" fillcolor="#7f7f7f [1612]" strokecolor="#7f7f7f [1612]" strokeweight="2pt"/>
        </w:pict>
      </w:r>
      <w:r>
        <w:rPr>
          <w:rFonts w:ascii="Times New Roman" w:hAnsi="Times New Roman" w:cs="Times New Roman"/>
          <w:noProof/>
        </w:rPr>
        <w:pict w14:anchorId="058DEA3F">
          <v:shape id="Up Arrow 14" o:spid="_x0000_s1039" type="#_x0000_t68" style="position:absolute;margin-left:228pt;margin-top:32.35pt;width:15.75pt;height:15pt;z-index:251671552;visibility:visibl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" adj="10800" fillcolor="#7f7f7f [1612]" strokecolor="#7f7f7f [1612]" strokeweight="2pt"/>
        </w:pict>
      </w:r>
      <w:r>
        <w:rPr>
          <w:rFonts w:ascii="Times New Roman" w:hAnsi="Times New Roman" w:cs="Times New Roman"/>
          <w:noProof/>
        </w:rPr>
        <w:pict w14:anchorId="306027DD">
          <v:rect id="Rectangle 5" o:spid="_x0000_s1038" style="position:absolute;margin-left:78.5pt;margin-top:4.6pt;width:313.5pt;height:27.75pt;z-index:251663360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" fillcolor="white [3201]" strokecolor="#7f7f7f [1612]" strokeweight="1pt">
            <v:textbox>
              <w:txbxContent>
                <w:p w14:paraId="0CF46C85" w14:textId="77777777" w:rsidR="005404C8" w:rsidRPr="00D70E93" w:rsidRDefault="005404C8" w:rsidP="005404C8">
                  <w:pPr>
                    <w:pStyle w:val="NoSpacing"/>
                    <w:jc w:val="center"/>
                    <w:rPr>
                      <w:rFonts w:ascii="Times New Roman" w:hAnsi="Times New Roman" w:cs="Times New Roman"/>
                      <w:b/>
                    </w:rPr>
                  </w:pPr>
                  <w:r>
                    <w:rPr>
                      <w:rFonts w:ascii="Times New Roman" w:hAnsi="Times New Roman" w:cs="Times New Roman"/>
                      <w:b/>
                    </w:rPr>
                    <w:t>Core Competencies for Graduates</w:t>
                  </w:r>
                </w:p>
              </w:txbxContent>
            </v:textbox>
          </v:rect>
        </w:pict>
      </w:r>
      <w:r>
        <w:rPr>
          <w:rFonts w:ascii="Times New Roman" w:hAnsi="Times New Roman" w:cs="Times New Roman"/>
          <w:noProof/>
        </w:rPr>
        <w:pict w14:anchorId="73E60CDE">
          <v:rect id="Rectangle 9" o:spid="_x0000_s1027" style="position:absolute;margin-left:-160.6pt;margin-top:182.3pt;width:273.35pt;height:27.75pt;rotation:-90;z-index:251666432;visibility:visible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" fillcolor="white [3201]" strokecolor="#7f7f7f [1612]" strokeweight="1pt">
            <v:textbox>
              <w:txbxContent>
                <w:p w14:paraId="0142E9EA" w14:textId="77777777" w:rsidR="005404C8" w:rsidRPr="003A4F2F" w:rsidRDefault="005404C8" w:rsidP="005404C8">
                  <w:pPr>
                    <w:pStyle w:val="NoSpacing"/>
                    <w:jc w:val="center"/>
                    <w:rPr>
                      <w:rFonts w:ascii="Times New Roman" w:hAnsi="Times New Roman" w:cs="Times New Roman"/>
                      <w:b/>
                    </w:rPr>
                  </w:pPr>
                  <w:r w:rsidRPr="003A4F2F">
                    <w:rPr>
                      <w:rFonts w:ascii="Times New Roman" w:hAnsi="Times New Roman" w:cs="Times New Roman"/>
                      <w:b/>
                    </w:rPr>
                    <w:t>Newly Admitted Students in Program</w:t>
                  </w:r>
                </w:p>
              </w:txbxContent>
            </v:textbox>
          </v:rect>
        </w:pict>
      </w:r>
      <w:r>
        <w:rPr>
          <w:rFonts w:ascii="Times New Roman" w:hAnsi="Times New Roman" w:cs="Times New Roman"/>
          <w:noProof/>
        </w:rPr>
        <w:pict w14:anchorId="5B889AB5">
          <v:rect id="Rectangle 8" o:spid="_x0000_s1028" style="position:absolute;margin-left:281.05pt;margin-top:182.4pt;width:273.35pt;height:27.75pt;rotation:-90;z-index:251665408;visibility:visible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" fillcolor="white [3201]" strokecolor="#7f7f7f [1612]" strokeweight="1pt">
            <v:textbox>
              <w:txbxContent>
                <w:p w14:paraId="4C7BB317" w14:textId="77777777" w:rsidR="005404C8" w:rsidRPr="00446FB5" w:rsidRDefault="005404C8" w:rsidP="005404C8">
                  <w:pPr>
                    <w:pStyle w:val="NoSpacing"/>
                    <w:jc w:val="center"/>
                    <w:rPr>
                      <w:rFonts w:ascii="Times New Roman" w:hAnsi="Times New Roman" w:cs="Times New Roman"/>
                      <w:b/>
                    </w:rPr>
                  </w:pPr>
                  <w:r>
                    <w:rPr>
                      <w:rFonts w:ascii="Times New Roman" w:hAnsi="Times New Roman" w:cs="Times New Roman"/>
                      <w:b/>
                    </w:rPr>
                    <w:t>Internship/Practicum</w:t>
                  </w:r>
                </w:p>
              </w:txbxContent>
            </v:textbox>
          </v:rect>
        </w:pict>
      </w:r>
      <w:r>
        <w:rPr>
          <w:rFonts w:ascii="Times New Roman" w:hAnsi="Times New Roman" w:cs="Times New Roman"/>
          <w:noProof/>
        </w:rPr>
        <w:pict w14:anchorId="22A3E78D">
          <v:rect id="Rectangle 6" o:spid="_x0000_s1029" style="position:absolute;margin-left:357.55pt;margin-top:182.5pt;width:273.35pt;height:27.75pt;rotation:-90;z-index:251664384;visibility:visible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" fillcolor="white [3201]" strokecolor="#7f7f7f [1612]" strokeweight="1pt">
            <v:textbox>
              <w:txbxContent>
                <w:p w14:paraId="4AEFDB6B" w14:textId="77777777" w:rsidR="005404C8" w:rsidRPr="00B1744D" w:rsidRDefault="005404C8" w:rsidP="005404C8">
                  <w:pPr>
                    <w:pStyle w:val="NoSpacing"/>
                    <w:jc w:val="center"/>
                    <w:rPr>
                      <w:rFonts w:ascii="Times New Roman" w:hAnsi="Times New Roman" w:cs="Times New Roman"/>
                      <w:b/>
                    </w:rPr>
                  </w:pPr>
                  <w:r w:rsidRPr="00B1744D">
                    <w:rPr>
                      <w:rFonts w:ascii="Times New Roman" w:hAnsi="Times New Roman" w:cs="Times New Roman"/>
                      <w:b/>
                    </w:rPr>
                    <w:t>Competent Graduates</w:t>
                  </w:r>
                </w:p>
              </w:txbxContent>
            </v:textbox>
          </v:rect>
        </w:pict>
      </w:r>
      <w:r>
        <w:rPr>
          <w:rFonts w:ascii="Times New Roman" w:hAnsi="Times New Roman" w:cs="Times New Roman"/>
          <w:noProof/>
        </w:rPr>
        <w:pict w14:anchorId="04F6BEE1">
          <v:rect id="Rectangle 2" o:spid="_x0000_s1030" style="position:absolute;margin-left:12pt;margin-top:47.35pt;width:444pt;height:303pt;z-index:251660288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" fillcolor="white [3201]" strokecolor="#7f7f7f [1612]" strokeweight="1pt">
            <v:textbox>
              <w:txbxContent>
                <w:p w14:paraId="0F705691" w14:textId="77777777" w:rsidR="00810D7E" w:rsidRDefault="00810D7E" w:rsidP="00810D7E">
                  <w:pPr>
                    <w:jc w:val="center"/>
                  </w:pPr>
                </w:p>
              </w:txbxContent>
            </v:textbox>
          </v:rect>
        </w:pict>
      </w:r>
      <w:r>
        <w:rPr>
          <w:rFonts w:ascii="Times New Roman" w:hAnsi="Times New Roman" w:cs="Times New Roman"/>
          <w:noProof/>
        </w:rPr>
        <w:pict w14:anchorId="09056920">
          <v:rect id="Rectangle 4" o:spid="_x0000_s1031" style="position:absolute;margin-left:264pt;margin-top:405.85pt;width:150pt;height:60pt;z-index:251662336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" fillcolor="white [3201]" strokecolor="#7f7f7f [1612]" strokeweight="1pt">
            <v:textbox>
              <w:txbxContent>
                <w:p w14:paraId="4C971A75" w14:textId="77777777" w:rsidR="005404C8" w:rsidRPr="001C5143" w:rsidRDefault="005404C8" w:rsidP="005404C8">
                  <w:pPr>
                    <w:pStyle w:val="NoSpacing"/>
                    <w:jc w:val="center"/>
                    <w:rPr>
                      <w:rFonts w:ascii="Times New Roman" w:hAnsi="Times New Roman" w:cs="Times New Roman"/>
                      <w:b/>
                    </w:rPr>
                  </w:pPr>
                  <w:r w:rsidRPr="001C5143">
                    <w:rPr>
                      <w:rFonts w:ascii="Times New Roman" w:hAnsi="Times New Roman" w:cs="Times New Roman"/>
                      <w:b/>
                    </w:rPr>
                    <w:t>Quality/ Accreditation/Regulatory Agencies</w:t>
                  </w:r>
                </w:p>
              </w:txbxContent>
            </v:textbox>
          </v:rect>
        </w:pict>
      </w:r>
      <w:r>
        <w:rPr>
          <w:rFonts w:ascii="Times New Roman" w:hAnsi="Times New Roman" w:cs="Times New Roman"/>
          <w:noProof/>
        </w:rPr>
        <w:pict w14:anchorId="2F9EAA9F">
          <v:rect id="Rectangle 3" o:spid="_x0000_s1032" style="position:absolute;margin-left:54pt;margin-top:405.85pt;width:150pt;height:60pt;z-index:251661312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" fillcolor="white [3201]" strokecolor="#7f7f7f [1612]" strokeweight="1pt">
            <v:textbox>
              <w:txbxContent>
                <w:p w14:paraId="1198A235" w14:textId="77777777" w:rsidR="005404C8" w:rsidRPr="00F85F69" w:rsidRDefault="005404C8" w:rsidP="005404C8">
                  <w:pPr>
                    <w:pStyle w:val="NoSpacing"/>
                    <w:jc w:val="center"/>
                    <w:rPr>
                      <w:rFonts w:ascii="Times New Roman" w:hAnsi="Times New Roman" w:cs="Times New Roman"/>
                      <w:b/>
                    </w:rPr>
                  </w:pPr>
                  <w:r w:rsidRPr="00F85F69">
                    <w:rPr>
                      <w:rFonts w:ascii="Times New Roman" w:hAnsi="Times New Roman" w:cs="Times New Roman"/>
                      <w:b/>
                    </w:rPr>
                    <w:t>Feedback from Alumni/Employer of Graduates</w:t>
                  </w:r>
                </w:p>
              </w:txbxContent>
            </v:textbox>
          </v:rect>
        </w:pict>
      </w:r>
    </w:p>
    <w:p w14:paraId="1012F58E" w14:textId="77777777" w:rsidR="000345F7" w:rsidRPr="009B4911" w:rsidRDefault="00976D7A" w:rsidP="009B4911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noProof/>
        </w:rPr>
        <w:pict w14:anchorId="75045FDD">
          <v:rect id="Rectangle 7" o:spid="_x0000_s1033" style="position:absolute;margin-left:-18pt;margin-top:495.35pt;width:498.15pt;height:35.25pt;z-index:251676672;visibility:visibl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" fillcolor="white [3201]" strokecolor="white [3212]" strokeweight="2pt">
            <v:textbox>
              <w:txbxContent>
                <w:p w14:paraId="63A1F8E0" w14:textId="77777777" w:rsidR="00CA0A8F" w:rsidRDefault="00CA0A8F" w:rsidP="00CA0A8F">
                  <w:pPr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  <w:b/>
                    </w:rPr>
                    <w:t xml:space="preserve">Note: </w:t>
                  </w:r>
                  <w:r>
                    <w:rPr>
                      <w:rFonts w:ascii="Times New Roman" w:hAnsi="Times New Roman" w:cs="Times New Roman"/>
                    </w:rPr>
                    <w:t xml:space="preserve">Plot only if </w:t>
                  </w:r>
                  <w:r w:rsidR="00021B47">
                    <w:rPr>
                      <w:rFonts w:ascii="Times New Roman" w:hAnsi="Times New Roman" w:cs="Times New Roman"/>
                    </w:rPr>
                    <w:t>the course makes</w:t>
                  </w:r>
                  <w:r>
                    <w:rPr>
                      <w:rFonts w:ascii="Times New Roman" w:hAnsi="Times New Roman" w:cs="Times New Roman"/>
                    </w:rPr>
                    <w:t xml:space="preserve"> a major contribution. </w:t>
                  </w:r>
                </w:p>
                <w:p w14:paraId="57D595A5" w14:textId="77777777" w:rsidR="007214F5" w:rsidRPr="004D429F" w:rsidRDefault="007214F5" w:rsidP="004D429F">
                  <w:pPr>
                    <w:pStyle w:val="NoSpacing"/>
                    <w:rPr>
                      <w:rFonts w:ascii="Times New Roman" w:hAnsi="Times New Roman" w:cs="Times New Roman"/>
                    </w:rPr>
                  </w:pPr>
                </w:p>
                <w:p w14:paraId="37DAC6D7" w14:textId="77777777" w:rsidR="004D429F" w:rsidRPr="004D429F" w:rsidRDefault="004D429F" w:rsidP="004D429F">
                  <w:pPr>
                    <w:rPr>
                      <w:rFonts w:ascii="Times New Roman" w:hAnsi="Times New Roman" w:cs="Times New Roman"/>
                    </w:rPr>
                  </w:pPr>
                </w:p>
              </w:txbxContent>
            </v:textbox>
          </v:rect>
        </w:pict>
      </w:r>
      <w:r>
        <w:rPr>
          <w:rFonts w:ascii="Times New Roman" w:hAnsi="Times New Roman" w:cs="Times New Roman"/>
          <w:noProof/>
        </w:rPr>
        <w:pict w14:anchorId="43DE93C7">
          <v:rect id="Rectangle 13" o:spid="_x0000_s1034" style="position:absolute;margin-left:228pt;margin-top:210.35pt;width:164.25pt;height:111pt;z-index:251670528;visibility:visible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" fillcolor="white [3201]" strokecolor="#7f7f7f [1612]" strokeweight="1pt">
            <v:textbox>
              <w:txbxContent>
                <w:p w14:paraId="4185D58E" w14:textId="77777777" w:rsidR="00214FE2" w:rsidRPr="00705664" w:rsidRDefault="00565648" w:rsidP="00705664">
                  <w:pPr>
                    <w:pStyle w:val="NoSpacing"/>
                    <w:rPr>
                      <w:rFonts w:ascii="Times New Roman" w:hAnsi="Times New Roman" w:cs="Times New Roman"/>
                      <w:b/>
                    </w:rPr>
                  </w:pPr>
                  <w:r w:rsidRPr="00214FE2">
                    <w:rPr>
                      <w:rFonts w:ascii="Times New Roman" w:hAnsi="Times New Roman" w:cs="Times New Roman"/>
                      <w:b/>
                    </w:rPr>
                    <w:t>GS</w:t>
                  </w:r>
                  <w:r w:rsidR="008C689E">
                    <w:rPr>
                      <w:rFonts w:ascii="Times New Roman" w:hAnsi="Times New Roman" w:cs="Times New Roman"/>
                      <w:b/>
                    </w:rPr>
                    <w:t xml:space="preserve"> 4</w:t>
                  </w:r>
                  <w:r w:rsidR="00705664">
                    <w:rPr>
                      <w:rFonts w:ascii="Times New Roman" w:hAnsi="Times New Roman" w:cs="Times New Roman"/>
                      <w:b/>
                    </w:rPr>
                    <w:t xml:space="preserve">: </w:t>
                  </w:r>
                  <w:r w:rsidR="00D00EF0">
                    <w:rPr>
                      <w:rFonts w:ascii="Times New Roman" w:hAnsi="Times New Roman" w:cs="Times New Roman"/>
                      <w:i/>
                    </w:rPr>
                    <w:t>MAT 101</w:t>
                  </w:r>
                </w:p>
              </w:txbxContent>
            </v:textbox>
          </v:rect>
        </w:pict>
      </w:r>
      <w:r>
        <w:rPr>
          <w:rFonts w:ascii="Times New Roman" w:hAnsi="Times New Roman" w:cs="Times New Roman"/>
          <w:noProof/>
        </w:rPr>
        <w:pict w14:anchorId="4CD801C0">
          <v:rect id="Rectangle 11" o:spid="_x0000_s1035" style="position:absolute;margin-left:24pt;margin-top:210.35pt;width:165pt;height:112.5pt;z-index:251668480;visibility:visible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" fillcolor="white [3201]" strokecolor="#7f7f7f [1612]" strokeweight="1pt">
            <v:textbox>
              <w:txbxContent>
                <w:p w14:paraId="33091DE8" w14:textId="77777777" w:rsidR="00214FE2" w:rsidRPr="00705664" w:rsidRDefault="005404C8" w:rsidP="00705664">
                  <w:pPr>
                    <w:pStyle w:val="NoSpacing"/>
                    <w:rPr>
                      <w:rFonts w:ascii="Times New Roman" w:hAnsi="Times New Roman" w:cs="Times New Roman"/>
                      <w:b/>
                    </w:rPr>
                  </w:pPr>
                  <w:r w:rsidRPr="00214FE2">
                    <w:rPr>
                      <w:rFonts w:ascii="Times New Roman" w:hAnsi="Times New Roman" w:cs="Times New Roman"/>
                      <w:b/>
                    </w:rPr>
                    <w:t>GS 3</w:t>
                  </w:r>
                  <w:r w:rsidR="00705664">
                    <w:rPr>
                      <w:rFonts w:ascii="Times New Roman" w:hAnsi="Times New Roman" w:cs="Times New Roman"/>
                      <w:b/>
                    </w:rPr>
                    <w:t xml:space="preserve">: </w:t>
                  </w:r>
                  <w:r w:rsidR="00D00EF0">
                    <w:rPr>
                      <w:rFonts w:ascii="Times New Roman" w:hAnsi="Times New Roman" w:cs="Times New Roman"/>
                      <w:i/>
                    </w:rPr>
                    <w:t>MAT 101</w:t>
                  </w:r>
                </w:p>
              </w:txbxContent>
            </v:textbox>
          </v:rect>
        </w:pict>
      </w:r>
      <w:r>
        <w:rPr>
          <w:rFonts w:ascii="Times New Roman" w:hAnsi="Times New Roman" w:cs="Times New Roman"/>
          <w:noProof/>
        </w:rPr>
        <w:pict w14:anchorId="15C7EF08">
          <v:rect id="Rectangle 12" o:spid="_x0000_s1036" style="position:absolute;margin-left:228pt;margin-top:52.05pt;width:164.25pt;height:113.25pt;z-index:251669504;visibility:visible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" fillcolor="white [3201]" strokecolor="#7f7f7f [1612]" strokeweight="1pt">
            <v:textbox>
              <w:txbxContent>
                <w:p w14:paraId="7D8214FF" w14:textId="77777777" w:rsidR="00214FE2" w:rsidRPr="008B4167" w:rsidRDefault="005404C8" w:rsidP="008B4167">
                  <w:pPr>
                    <w:pStyle w:val="NoSpacing"/>
                    <w:rPr>
                      <w:rFonts w:ascii="Times New Roman" w:hAnsi="Times New Roman" w:cs="Times New Roman"/>
                      <w:b/>
                    </w:rPr>
                  </w:pPr>
                  <w:r w:rsidRPr="008C689E">
                    <w:rPr>
                      <w:rFonts w:ascii="Times New Roman" w:hAnsi="Times New Roman" w:cs="Times New Roman"/>
                      <w:b/>
                    </w:rPr>
                    <w:t>GS 2</w:t>
                  </w:r>
                  <w:r w:rsidR="008B4167">
                    <w:rPr>
                      <w:rFonts w:ascii="Times New Roman" w:hAnsi="Times New Roman" w:cs="Times New Roman"/>
                      <w:b/>
                    </w:rPr>
                    <w:t xml:space="preserve">: </w:t>
                  </w:r>
                  <w:r w:rsidR="00D00EF0">
                    <w:rPr>
                      <w:rFonts w:ascii="Times New Roman" w:hAnsi="Times New Roman" w:cs="Times New Roman"/>
                      <w:i/>
                    </w:rPr>
                    <w:t>MAT 101</w:t>
                  </w:r>
                </w:p>
              </w:txbxContent>
            </v:textbox>
          </v:rect>
        </w:pict>
      </w:r>
      <w:r>
        <w:rPr>
          <w:rFonts w:ascii="Times New Roman" w:hAnsi="Times New Roman" w:cs="Times New Roman"/>
          <w:noProof/>
        </w:rPr>
        <w:pict w14:anchorId="3229B5F0">
          <v:rect id="Rectangle 10" o:spid="_x0000_s1037" style="position:absolute;margin-left:24pt;margin-top:52.1pt;width:165pt;height:114.75pt;z-index:251667456;visibility:visible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" fillcolor="white [3201]" strokecolor="#7f7f7f [1612]" strokeweight="1pt">
            <v:textbox>
              <w:txbxContent>
                <w:p w14:paraId="18214B4D" w14:textId="77777777" w:rsidR="00214FE2" w:rsidRPr="008B4167" w:rsidRDefault="005404C8" w:rsidP="008B4167">
                  <w:pPr>
                    <w:pStyle w:val="NoSpacing"/>
                    <w:rPr>
                      <w:rFonts w:ascii="Times New Roman" w:hAnsi="Times New Roman" w:cs="Times New Roman"/>
                      <w:b/>
                    </w:rPr>
                  </w:pPr>
                  <w:r w:rsidRPr="008C689E">
                    <w:rPr>
                      <w:rFonts w:ascii="Times New Roman" w:hAnsi="Times New Roman" w:cs="Times New Roman"/>
                      <w:b/>
                    </w:rPr>
                    <w:t>GS</w:t>
                  </w:r>
                  <w:r w:rsidR="00214FE2" w:rsidRPr="008C689E">
                    <w:rPr>
                      <w:rFonts w:ascii="Times New Roman" w:hAnsi="Times New Roman" w:cs="Times New Roman"/>
                      <w:b/>
                    </w:rPr>
                    <w:t xml:space="preserve"> 1</w:t>
                  </w:r>
                  <w:r w:rsidR="008B4167">
                    <w:rPr>
                      <w:rFonts w:ascii="Times New Roman" w:hAnsi="Times New Roman" w:cs="Times New Roman"/>
                      <w:b/>
                    </w:rPr>
                    <w:t xml:space="preserve">: </w:t>
                  </w:r>
                  <w:r w:rsidR="00D00EF0">
                    <w:rPr>
                      <w:rFonts w:ascii="Times New Roman" w:hAnsi="Times New Roman" w:cs="Times New Roman"/>
                      <w:i/>
                    </w:rPr>
                    <w:t>MAT 101</w:t>
                  </w:r>
                </w:p>
              </w:txbxContent>
            </v:textbox>
          </v:rect>
        </w:pict>
      </w:r>
      <w:r w:rsidR="009B4911" w:rsidRPr="009B4911">
        <w:rPr>
          <w:rFonts w:ascii="Times New Roman" w:hAnsi="Times New Roman" w:cs="Times New Roman"/>
          <w:b/>
          <w:noProof/>
        </w:rPr>
        <w:drawing>
          <wp:anchor distT="0" distB="0" distL="114300" distR="114300" simplePos="0" relativeHeight="251658240" behindDoc="0" locked="0" layoutInCell="1" allowOverlap="1" wp14:anchorId="05357C3A" wp14:editId="6FEB6DD9">
            <wp:simplePos x="0" y="0"/>
            <wp:positionH relativeFrom="margin">
              <wp:posOffset>4781550</wp:posOffset>
            </wp:positionH>
            <wp:positionV relativeFrom="margin">
              <wp:posOffset>-219075</wp:posOffset>
            </wp:positionV>
            <wp:extent cx="1647825" cy="560070"/>
            <wp:effectExtent l="0" t="0" r="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LAB-Logo-Converted1-300x102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47825" cy="56007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sectPr w:rsidR="000345F7" w:rsidRPr="009B4911" w:rsidSect="00822BB0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E063E3A" w14:textId="77777777" w:rsidR="00976D7A" w:rsidRDefault="00976D7A" w:rsidP="00BC1621">
      <w:pPr>
        <w:spacing w:after="0" w:line="240" w:lineRule="auto"/>
      </w:pPr>
      <w:r>
        <w:separator/>
      </w:r>
    </w:p>
  </w:endnote>
  <w:endnote w:type="continuationSeparator" w:id="0">
    <w:p w14:paraId="5661FE59" w14:textId="77777777" w:rsidR="00976D7A" w:rsidRDefault="00976D7A" w:rsidP="00BC162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081F5CE" w14:textId="77777777" w:rsidR="00976D7A" w:rsidRDefault="00976D7A" w:rsidP="00BC1621">
      <w:pPr>
        <w:spacing w:after="0" w:line="240" w:lineRule="auto"/>
      </w:pPr>
      <w:r>
        <w:separator/>
      </w:r>
    </w:p>
  </w:footnote>
  <w:footnote w:type="continuationSeparator" w:id="0">
    <w:p w14:paraId="36662002" w14:textId="77777777" w:rsidR="00976D7A" w:rsidRDefault="00976D7A" w:rsidP="00BC162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52201C5" w14:textId="77777777" w:rsidR="00BC1621" w:rsidRPr="00BC1621" w:rsidRDefault="00BC1621">
    <w:pPr>
      <w:pStyle w:val="Header"/>
      <w:rPr>
        <w:rFonts w:ascii="Times New Roman" w:hAnsi="Times New Roman" w:cs="Times New Roman"/>
        <w:sz w:val="18"/>
      </w:rPr>
    </w:pPr>
    <w:r w:rsidRPr="00BC1621">
      <w:rPr>
        <w:rFonts w:ascii="Times New Roman" w:hAnsi="Times New Roman" w:cs="Times New Roman"/>
        <w:sz w:val="18"/>
      </w:rPr>
      <w:t xml:space="preserve">Template </w:t>
    </w:r>
    <w:r w:rsidR="007F69C5">
      <w:rPr>
        <w:rFonts w:ascii="Times New Roman" w:hAnsi="Times New Roman" w:cs="Times New Roman"/>
        <w:sz w:val="18"/>
      </w:rPr>
      <w:t>3-C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0291FDD"/>
    <w:multiLevelType w:val="hybridMultilevel"/>
    <w:tmpl w:val="2EFE4F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7164A24"/>
    <w:multiLevelType w:val="hybridMultilevel"/>
    <w:tmpl w:val="0CB4B1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2A807FF"/>
    <w:multiLevelType w:val="hybridMultilevel"/>
    <w:tmpl w:val="5F9E9DC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A37129F"/>
    <w:multiLevelType w:val="hybridMultilevel"/>
    <w:tmpl w:val="427E34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DAF72F2"/>
    <w:multiLevelType w:val="hybridMultilevel"/>
    <w:tmpl w:val="FA902F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4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wNrWwtDAxN7S0NDZV0lEKTi0uzszPAykwrAUA9nmRoiwAAAA="/>
  </w:docVars>
  <w:rsids>
    <w:rsidRoot w:val="00594FBE"/>
    <w:rsid w:val="00020354"/>
    <w:rsid w:val="00021B47"/>
    <w:rsid w:val="000345F7"/>
    <w:rsid w:val="00047F02"/>
    <w:rsid w:val="001121E1"/>
    <w:rsid w:val="001164E5"/>
    <w:rsid w:val="00117413"/>
    <w:rsid w:val="00214FE2"/>
    <w:rsid w:val="00442904"/>
    <w:rsid w:val="004D429F"/>
    <w:rsid w:val="005404C8"/>
    <w:rsid w:val="005655CD"/>
    <w:rsid w:val="00565648"/>
    <w:rsid w:val="00594FBE"/>
    <w:rsid w:val="005A7C78"/>
    <w:rsid w:val="005E3375"/>
    <w:rsid w:val="00626DDB"/>
    <w:rsid w:val="006556E3"/>
    <w:rsid w:val="006948E0"/>
    <w:rsid w:val="00705664"/>
    <w:rsid w:val="007214F5"/>
    <w:rsid w:val="007F69C5"/>
    <w:rsid w:val="008021D0"/>
    <w:rsid w:val="00810D7E"/>
    <w:rsid w:val="00822BB0"/>
    <w:rsid w:val="008B4167"/>
    <w:rsid w:val="008C689E"/>
    <w:rsid w:val="00925F3D"/>
    <w:rsid w:val="00976D7A"/>
    <w:rsid w:val="00990CA6"/>
    <w:rsid w:val="009B4911"/>
    <w:rsid w:val="00A1501B"/>
    <w:rsid w:val="00BC1621"/>
    <w:rsid w:val="00C91337"/>
    <w:rsid w:val="00CA0A8F"/>
    <w:rsid w:val="00D00EF0"/>
    <w:rsid w:val="00D2605B"/>
    <w:rsid w:val="00E64AAF"/>
    <w:rsid w:val="00EE29B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43"/>
    <o:shapelayout v:ext="edit">
      <o:idmap v:ext="edit" data="1"/>
    </o:shapelayout>
  </w:shapeDefaults>
  <w:decimalSymbol w:val="."/>
  <w:listSeparator w:val=","/>
  <w14:docId w14:val="5354D9E0"/>
  <w15:docId w15:val="{B15AFED1-FE11-456E-8F75-C27BD172D9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A0A8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9B491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B4911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E64AA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64AAF"/>
    <w:pPr>
      <w:ind w:left="720"/>
      <w:contextualSpacing/>
    </w:pPr>
  </w:style>
  <w:style w:type="paragraph" w:styleId="NoSpacing">
    <w:name w:val="No Spacing"/>
    <w:uiPriority w:val="1"/>
    <w:qFormat/>
    <w:rsid w:val="005404C8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BC162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C1621"/>
  </w:style>
  <w:style w:type="paragraph" w:styleId="Footer">
    <w:name w:val="footer"/>
    <w:basedOn w:val="Normal"/>
    <w:link w:val="FooterChar"/>
    <w:uiPriority w:val="99"/>
    <w:unhideWhenUsed/>
    <w:rsid w:val="00BC162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C162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15299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5</Words>
  <Characters>14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Satyaki Das</cp:lastModifiedBy>
  <cp:revision>6</cp:revision>
  <dcterms:created xsi:type="dcterms:W3CDTF">2017-11-22T06:00:00Z</dcterms:created>
  <dcterms:modified xsi:type="dcterms:W3CDTF">2020-02-24T16:38:00Z</dcterms:modified>
</cp:coreProperties>
</file>